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fef6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d0c1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78ec3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8312f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